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FCB79" w14:textId="77777777" w:rsidR="00A1375C" w:rsidRPr="00FB546E" w:rsidRDefault="00A1375C" w:rsidP="00F27047">
      <w:pPr>
        <w:spacing w:after="0"/>
        <w:rPr>
          <w:b/>
          <w:color w:val="C00000"/>
          <w:sz w:val="28"/>
          <w:szCs w:val="28"/>
        </w:rPr>
      </w:pPr>
      <w:r>
        <w:rPr>
          <w:b/>
          <w:noProof/>
          <w:color w:val="C00000"/>
          <w:sz w:val="56"/>
          <w:szCs w:val="56"/>
        </w:rPr>
        <w:drawing>
          <wp:inline distT="0" distB="0" distL="0" distR="0" wp14:anchorId="69A1E0D6" wp14:editId="023B64B0">
            <wp:extent cx="1295400" cy="44837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TS-Logo-Horizontal-Color S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6769" cy="46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C00000"/>
          <w:sz w:val="56"/>
          <w:szCs w:val="56"/>
        </w:rPr>
        <w:tab/>
      </w:r>
      <w:r>
        <w:rPr>
          <w:b/>
          <w:color w:val="C00000"/>
          <w:sz w:val="56"/>
          <w:szCs w:val="56"/>
        </w:rPr>
        <w:tab/>
      </w:r>
      <w:r>
        <w:rPr>
          <w:b/>
          <w:color w:val="C00000"/>
          <w:sz w:val="56"/>
          <w:szCs w:val="56"/>
        </w:rPr>
        <w:tab/>
      </w:r>
      <w:r>
        <w:rPr>
          <w:b/>
          <w:color w:val="C00000"/>
          <w:sz w:val="56"/>
          <w:szCs w:val="56"/>
        </w:rPr>
        <w:tab/>
      </w:r>
      <w:r>
        <w:rPr>
          <w:b/>
          <w:color w:val="C00000"/>
          <w:sz w:val="56"/>
          <w:szCs w:val="56"/>
        </w:rPr>
        <w:tab/>
      </w:r>
      <w:r w:rsidRPr="00F27047">
        <w:rPr>
          <w:b/>
          <w:color w:val="C00000"/>
          <w:sz w:val="48"/>
          <w:szCs w:val="48"/>
        </w:rPr>
        <w:t>Coaching Guide</w:t>
      </w:r>
      <w:r w:rsidR="00FB546E">
        <w:rPr>
          <w:b/>
          <w:color w:val="C00000"/>
          <w:sz w:val="48"/>
          <w:szCs w:val="48"/>
        </w:rPr>
        <w:tab/>
      </w:r>
      <w:r w:rsidR="00FB546E">
        <w:rPr>
          <w:b/>
          <w:color w:val="C00000"/>
          <w:sz w:val="48"/>
          <w:szCs w:val="48"/>
        </w:rPr>
        <w:tab/>
      </w:r>
      <w:r w:rsidR="00FB546E">
        <w:rPr>
          <w:b/>
          <w:color w:val="C00000"/>
          <w:sz w:val="48"/>
          <w:szCs w:val="48"/>
        </w:rPr>
        <w:tab/>
      </w:r>
      <w:r w:rsidR="00FB546E">
        <w:rPr>
          <w:b/>
          <w:color w:val="C00000"/>
          <w:sz w:val="48"/>
          <w:szCs w:val="48"/>
        </w:rPr>
        <w:tab/>
      </w:r>
      <w:proofErr w:type="gramStart"/>
      <w:r w:rsidR="00FB546E">
        <w:rPr>
          <w:b/>
          <w:color w:val="C00000"/>
          <w:sz w:val="28"/>
          <w:szCs w:val="28"/>
        </w:rPr>
        <w:t>DATE:_</w:t>
      </w:r>
      <w:proofErr w:type="gramEnd"/>
      <w:r w:rsidR="00FB546E">
        <w:rPr>
          <w:b/>
          <w:color w:val="C00000"/>
          <w:sz w:val="28"/>
          <w:szCs w:val="28"/>
        </w:rPr>
        <w:t>___________________</w:t>
      </w:r>
    </w:p>
    <w:tbl>
      <w:tblPr>
        <w:tblW w:w="14400" w:type="dxa"/>
        <w:tblLook w:val="04A0" w:firstRow="1" w:lastRow="0" w:firstColumn="1" w:lastColumn="0" w:noHBand="0" w:noVBand="1"/>
      </w:tblPr>
      <w:tblGrid>
        <w:gridCol w:w="2557"/>
        <w:gridCol w:w="11843"/>
      </w:tblGrid>
      <w:tr w:rsidR="00F27047" w:rsidRPr="00F27047" w14:paraId="28ACDA12" w14:textId="77777777" w:rsidTr="00F27047">
        <w:trPr>
          <w:trHeight w:val="630"/>
        </w:trPr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noWrap/>
            <w:vAlign w:val="bottom"/>
            <w:hideMark/>
          </w:tcPr>
          <w:p w14:paraId="705DADC2" w14:textId="77777777" w:rsidR="00F27047" w:rsidRPr="00F27047" w:rsidRDefault="00946D9B" w:rsidP="00F2704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 xml:space="preserve">Overall </w:t>
            </w:r>
            <w:r w:rsidR="00F27047" w:rsidRPr="00F27047"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>Goal</w:t>
            </w:r>
          </w:p>
        </w:tc>
        <w:tc>
          <w:tcPr>
            <w:tcW w:w="1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FCC48" w14:textId="77777777" w:rsidR="00F27047" w:rsidRPr="00F27047" w:rsidRDefault="00F27047" w:rsidP="00D40DE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o maintain a classroom environment that is content-rich, engaging, and intentional.  Measurable with classroom &amp; student assessmen</w:t>
            </w:r>
            <w:r w:rsidR="00FB546E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ts, both formal and informal; 8</w:t>
            </w:r>
            <w:r w:rsidR="00D40DEA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5</w:t>
            </w: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>% of students achieving benchmarks on PALS and GRTR assessments and 4 or higher on ELLCO</w:t>
            </w:r>
            <w:r w:rsidR="00946D9B">
              <w:rPr>
                <w:rFonts w:ascii="Calibri" w:eastAsia="Times New Roman" w:hAnsi="Calibri" w:cs="Times New Roman"/>
                <w:b/>
                <w:bCs/>
                <w:color w:val="000000"/>
                <w:sz w:val="18"/>
                <w:szCs w:val="18"/>
              </w:rPr>
              <w:t xml:space="preserve"> assessment.</w:t>
            </w:r>
          </w:p>
        </w:tc>
      </w:tr>
      <w:tr w:rsidR="00F27047" w:rsidRPr="00F27047" w14:paraId="712F8109" w14:textId="77777777" w:rsidTr="00F27047">
        <w:trPr>
          <w:trHeight w:val="315"/>
        </w:trPr>
        <w:tc>
          <w:tcPr>
            <w:tcW w:w="14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vAlign w:val="center"/>
            <w:hideMark/>
          </w:tcPr>
          <w:p w14:paraId="0A36BE4F" w14:textId="77777777" w:rsidR="00F27047" w:rsidRPr="00F27047" w:rsidRDefault="00F27047" w:rsidP="00F2704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>REALITY</w:t>
            </w:r>
          </w:p>
        </w:tc>
      </w:tr>
      <w:tr w:rsidR="00F27047" w:rsidRPr="00F27047" w14:paraId="0B9DEB86" w14:textId="77777777" w:rsidTr="00F27047">
        <w:trPr>
          <w:trHeight w:val="915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63A25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ist all coaching needs observed in the past 4 weeks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6B4B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27047" w:rsidRPr="00F27047" w14:paraId="039E0D72" w14:textId="77777777" w:rsidTr="00F27047">
        <w:trPr>
          <w:trHeight w:val="800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12DE6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hat are the barriers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AAF90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27047" w:rsidRPr="00F27047" w14:paraId="3D321A9E" w14:textId="77777777" w:rsidTr="00F27047">
        <w:trPr>
          <w:trHeight w:val="1070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671A1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hat learning opportunities are present to drive student outcomes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21591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27047" w:rsidRPr="00F27047" w14:paraId="6DBEEE62" w14:textId="77777777" w:rsidTr="00F27047">
        <w:trPr>
          <w:trHeight w:val="1250"/>
        </w:trPr>
        <w:tc>
          <w:tcPr>
            <w:tcW w:w="25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3E90E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hat strategies will you use to take advantage of the opportunities and overcome the barriers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086C4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27047" w:rsidRPr="00F27047" w14:paraId="40749CCC" w14:textId="77777777" w:rsidTr="00F27047">
        <w:trPr>
          <w:trHeight w:val="300"/>
        </w:trPr>
        <w:tc>
          <w:tcPr>
            <w:tcW w:w="14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vAlign w:val="center"/>
            <w:hideMark/>
          </w:tcPr>
          <w:p w14:paraId="50CC15FE" w14:textId="77777777" w:rsidR="00F27047" w:rsidRPr="00F27047" w:rsidRDefault="00FB546E" w:rsidP="00F2704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>SMART</w:t>
            </w:r>
            <w:r w:rsidR="00F27047" w:rsidRPr="00F27047"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 xml:space="preserve"> GOALS</w:t>
            </w:r>
          </w:p>
        </w:tc>
      </w:tr>
      <w:tr w:rsidR="00F27047" w:rsidRPr="00F27047" w14:paraId="34638B05" w14:textId="77777777" w:rsidTr="00F27047">
        <w:trPr>
          <w:trHeight w:val="665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00AAF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Insert 2 coach goals to be achieve by teacher </w:t>
            </w:r>
            <w:r w:rsidRPr="00F27047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(We statements)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6CDD8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27047" w:rsidRPr="00F27047" w14:paraId="03278EA5" w14:textId="77777777" w:rsidTr="00F27047">
        <w:trPr>
          <w:trHeight w:val="647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91775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Insert 2 goals teacher wants to achieve </w:t>
            </w:r>
            <w:r w:rsidRPr="00F27047">
              <w:rPr>
                <w:rFonts w:ascii="Calibri" w:eastAsia="Times New Roman" w:hAnsi="Calibri" w:cs="Times New Roman"/>
                <w:color w:val="000000"/>
                <w:sz w:val="20"/>
                <w:szCs w:val="20"/>
              </w:rPr>
              <w:t>(I statement)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5C446" w14:textId="77777777" w:rsidR="00F27047" w:rsidRPr="00F27047" w:rsidRDefault="00F27047" w:rsidP="00946D9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27047" w:rsidRPr="00F27047" w14:paraId="258E7422" w14:textId="77777777" w:rsidTr="00F27047">
        <w:trPr>
          <w:trHeight w:val="300"/>
        </w:trPr>
        <w:tc>
          <w:tcPr>
            <w:tcW w:w="14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0000"/>
            <w:vAlign w:val="center"/>
            <w:hideMark/>
          </w:tcPr>
          <w:p w14:paraId="1F9801EC" w14:textId="77777777" w:rsidR="00F27047" w:rsidRPr="00F27047" w:rsidRDefault="00F27047" w:rsidP="00F2704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FFFFFF"/>
                <w:sz w:val="28"/>
                <w:szCs w:val="28"/>
              </w:rPr>
              <w:t>EVALUATION</w:t>
            </w:r>
          </w:p>
        </w:tc>
      </w:tr>
      <w:tr w:rsidR="00F27047" w:rsidRPr="00F27047" w14:paraId="798F4F1B" w14:textId="77777777" w:rsidTr="00F27047">
        <w:trPr>
          <w:trHeight w:val="510"/>
        </w:trPr>
        <w:tc>
          <w:tcPr>
            <w:tcW w:w="2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A0C13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as the student goal achieve</w:t>
            </w:r>
            <w:r w:rsidR="00946D9B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d</w:t>
            </w: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E18EE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27047" w:rsidRPr="00F27047" w14:paraId="286213DF" w14:textId="77777777" w:rsidTr="00F27047">
        <w:trPr>
          <w:trHeight w:val="885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AA730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hat is the data telling us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C90F7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27047" w:rsidRPr="00F27047" w14:paraId="4FC8B9E7" w14:textId="77777777" w:rsidTr="00F27047">
        <w:trPr>
          <w:trHeight w:val="765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11812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ere the goals achieved? Was there measurable progress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53E03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F27047" w:rsidRPr="00F27047" w14:paraId="7E7CA685" w14:textId="77777777" w:rsidTr="00F27047">
        <w:trPr>
          <w:trHeight w:val="440"/>
        </w:trPr>
        <w:tc>
          <w:tcPr>
            <w:tcW w:w="2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0B153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F27047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hat next?</w:t>
            </w:r>
          </w:p>
        </w:tc>
        <w:tc>
          <w:tcPr>
            <w:tcW w:w="1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3EFB842" w14:textId="77777777" w:rsidR="00F27047" w:rsidRPr="00F27047" w:rsidRDefault="00F27047" w:rsidP="00F2704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2704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0F0D47C3" w14:textId="77777777" w:rsidR="00A1375C" w:rsidRPr="00F27047" w:rsidRDefault="00F27047" w:rsidP="00F27047">
      <w:pPr>
        <w:jc w:val="right"/>
        <w:rPr>
          <w:b/>
          <w:color w:val="C00000"/>
          <w:u w:val="single"/>
        </w:rPr>
      </w:pPr>
      <w:r w:rsidRPr="00F27047">
        <w:rPr>
          <w:b/>
          <w:color w:val="C00000"/>
          <w:u w:val="single"/>
        </w:rPr>
        <w:lastRenderedPageBreak/>
        <w:t>ACTIONS &amp; TIMELINE</w:t>
      </w:r>
    </w:p>
    <w:p w14:paraId="0B86B8AB" w14:textId="77777777" w:rsidR="00127672" w:rsidRDefault="00A1375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92597A" wp14:editId="787F773C">
                <wp:simplePos x="0" y="0"/>
                <wp:positionH relativeFrom="column">
                  <wp:posOffset>1752600</wp:posOffset>
                </wp:positionH>
                <wp:positionV relativeFrom="paragraph">
                  <wp:posOffset>-28575</wp:posOffset>
                </wp:positionV>
                <wp:extent cx="2105025" cy="1752600"/>
                <wp:effectExtent l="0" t="0" r="28575" b="247650"/>
                <wp:wrapNone/>
                <wp:docPr id="4" name="Rounded Rectangular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1752600"/>
                        </a:xfrm>
                        <a:prstGeom prst="wedgeRoundRectCallou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110000"/>
                                <a:satMod val="105000"/>
                                <a:tint val="67000"/>
                              </a:schemeClr>
                            </a:gs>
                            <a:gs pos="50000">
                              <a:schemeClr val="accent2">
                                <a:lumMod val="105000"/>
                                <a:satMod val="103000"/>
                                <a:tint val="73000"/>
                              </a:schemeClr>
                            </a:gs>
                            <a:gs pos="100000">
                              <a:schemeClr val="accent2">
                                <a:lumMod val="105000"/>
                                <a:satMod val="109000"/>
                                <a:tint val="81000"/>
                              </a:schemeClr>
                            </a:gs>
                          </a:gsLst>
                          <a:lin ang="2700000" scaled="1"/>
                          <a:tileRect/>
                        </a:gra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09D0F" w14:textId="77777777" w:rsidR="001B3FB4" w:rsidRPr="00A1375C" w:rsidRDefault="001B3FB4" w:rsidP="00FB01B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F8F85F5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4" o:spid="_x0000_s1026" type="#_x0000_t62" style="position:absolute;margin-left:138pt;margin-top:-2.25pt;width:165.75pt;height:13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" adj="6300,24300" fillcolor="#f3a875 [2165]" strokecolor="#c00000" strokeweight=".5pt">
                <v:fill color2="#f09558 [2613]" rotate="t" angle="45" colors="0 #f7bda4;.5 #f5b195;1 #f8a581" focus="100%" type="gradient"/>
                <v:textbox>
                  <w:txbxContent>
                    <w:p w:rsidR="001B3FB4" w:rsidRPr="00A1375C" w:rsidRDefault="001B3FB4" w:rsidP="00FB01B1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0E2871" wp14:editId="33324367">
                <wp:simplePos x="0" y="0"/>
                <wp:positionH relativeFrom="column">
                  <wp:posOffset>6800850</wp:posOffset>
                </wp:positionH>
                <wp:positionV relativeFrom="paragraph">
                  <wp:posOffset>9525</wp:posOffset>
                </wp:positionV>
                <wp:extent cx="2019300" cy="1752600"/>
                <wp:effectExtent l="0" t="0" r="19050" b="247650"/>
                <wp:wrapNone/>
                <wp:docPr id="6" name="Rounded Rectangular Callo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752600"/>
                        </a:xfrm>
                        <a:prstGeom prst="wedgeRoundRectCallou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6DC03" w14:textId="77777777" w:rsidR="001B3FB4" w:rsidRPr="00A1375C" w:rsidRDefault="001B3FB4" w:rsidP="00FB01B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059612" id="Rounded Rectangular Callout 6" o:spid="_x0000_s1027" type="#_x0000_t62" style="position:absolute;margin-left:535.5pt;margin-top:.75pt;width:159pt;height:13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" adj="6300,24300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1B3FB4" w:rsidRPr="00A1375C" w:rsidRDefault="001B3FB4" w:rsidP="00FB01B1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50A3C8" wp14:editId="72A7EF91">
                <wp:simplePos x="0" y="0"/>
                <wp:positionH relativeFrom="column">
                  <wp:posOffset>4276724</wp:posOffset>
                </wp:positionH>
                <wp:positionV relativeFrom="paragraph">
                  <wp:posOffset>0</wp:posOffset>
                </wp:positionV>
                <wp:extent cx="2162175" cy="1752600"/>
                <wp:effectExtent l="0" t="0" r="28575" b="247650"/>
                <wp:wrapNone/>
                <wp:docPr id="5" name="Rounded 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1752600"/>
                        </a:xfrm>
                        <a:prstGeom prst="wedgeRoundRectCallou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91378" w14:textId="77777777" w:rsidR="001B3FB4" w:rsidRPr="00A1375C" w:rsidRDefault="001B3FB4" w:rsidP="00FB01B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BBBEAB" id="Rounded Rectangular Callout 5" o:spid="_x0000_s1028" type="#_x0000_t62" style="position:absolute;margin-left:336.75pt;margin-top:0;width:170.25pt;height:13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" adj="6300,24300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1B3FB4" w:rsidRPr="00A1375C" w:rsidRDefault="001B3FB4" w:rsidP="00FB01B1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3FB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E8B8E" wp14:editId="705CA66B">
                <wp:simplePos x="0" y="0"/>
                <wp:positionH relativeFrom="column">
                  <wp:posOffset>9525</wp:posOffset>
                </wp:positionH>
                <wp:positionV relativeFrom="paragraph">
                  <wp:posOffset>-85725</wp:posOffset>
                </wp:positionV>
                <wp:extent cx="1143000" cy="847725"/>
                <wp:effectExtent l="0" t="19050" r="38100" b="4762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847725"/>
                        </a:xfrm>
                        <a:prstGeom prst="rightArrow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DEDB5" w14:textId="77777777" w:rsidR="001B3FB4" w:rsidRPr="001B3FB4" w:rsidRDefault="001B3FB4" w:rsidP="001B3FB4">
                            <w:pPr>
                              <w:jc w:val="center"/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STEPS TO SUSP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9F3D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9" type="#_x0000_t13" style="position:absolute;margin-left:.75pt;margin-top:-6.75pt;width:90pt;height:66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" adj="13590" fillcolor="#ffd555 [2167]" strokecolor="#c00000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:rsidR="001B3FB4" w:rsidRPr="001B3FB4" w:rsidRDefault="001B3FB4" w:rsidP="001B3FB4">
                      <w:pPr>
                        <w:jc w:val="center"/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STEPS TO SUSPEND</w:t>
                      </w:r>
                    </w:p>
                  </w:txbxContent>
                </v:textbox>
              </v:shape>
            </w:pict>
          </mc:Fallback>
        </mc:AlternateContent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  <w:r w:rsidR="001B3FB4">
        <w:tab/>
      </w:r>
    </w:p>
    <w:p w14:paraId="4A672DC5" w14:textId="77777777" w:rsidR="001B3FB4" w:rsidRDefault="001B3FB4"/>
    <w:p w14:paraId="7353BA80" w14:textId="77777777" w:rsidR="001B3FB4" w:rsidRDefault="001B3FB4"/>
    <w:p w14:paraId="6E26BBD4" w14:textId="77777777" w:rsidR="001B3FB4" w:rsidRDefault="001B3FB4"/>
    <w:p w14:paraId="5F00B39E" w14:textId="77777777" w:rsidR="001B3FB4" w:rsidRDefault="001B3FB4"/>
    <w:p w14:paraId="38F79B20" w14:textId="77777777" w:rsidR="001B3FB4" w:rsidRDefault="001B3FB4"/>
    <w:p w14:paraId="0E06F597" w14:textId="77777777" w:rsidR="001B3FB4" w:rsidRDefault="001B3FB4"/>
    <w:p w14:paraId="3C0868F7" w14:textId="77777777" w:rsidR="001B3FB4" w:rsidRDefault="001B3FB4"/>
    <w:p w14:paraId="29AF8DAB" w14:textId="77777777" w:rsidR="001B3FB4" w:rsidRDefault="00A1375C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693CED" wp14:editId="395312DC">
                <wp:simplePos x="0" y="0"/>
                <wp:positionH relativeFrom="column">
                  <wp:posOffset>1752600</wp:posOffset>
                </wp:positionH>
                <wp:positionV relativeFrom="paragraph">
                  <wp:posOffset>219710</wp:posOffset>
                </wp:positionV>
                <wp:extent cx="7058025" cy="2200275"/>
                <wp:effectExtent l="19050" t="0" r="47625" b="371475"/>
                <wp:wrapNone/>
                <wp:docPr id="12" name="Cloud Callo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58025" cy="2200275"/>
                        </a:xfrm>
                        <a:prstGeom prst="cloudCallout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AB8874" w14:textId="77777777" w:rsidR="00A1375C" w:rsidRPr="00A1375C" w:rsidRDefault="00A1375C" w:rsidP="00A1375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12" o:spid="_x0000_s1030" type="#_x0000_t106" style="position:absolute;margin-left:138pt;margin-top:17.3pt;width:555.75pt;height:173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" adj="6300,24300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  <v:textbox>
                  <w:txbxContent>
                    <w:p w:rsidR="00A1375C" w:rsidRPr="00A1375C" w:rsidRDefault="00A1375C" w:rsidP="00A1375C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EDAACF7" w14:textId="77777777" w:rsidR="001B3FB4" w:rsidRDefault="001B3FB4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0755B1" wp14:editId="0B6F43FE">
                <wp:simplePos x="0" y="0"/>
                <wp:positionH relativeFrom="margin">
                  <wp:align>left</wp:align>
                </wp:positionH>
                <wp:positionV relativeFrom="paragraph">
                  <wp:posOffset>27940</wp:posOffset>
                </wp:positionV>
                <wp:extent cx="1143000" cy="847725"/>
                <wp:effectExtent l="0" t="19050" r="38100" b="47625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847725"/>
                        </a:xfrm>
                        <a:prstGeom prst="rightArrow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C6BFB8" w14:textId="77777777" w:rsidR="001B3FB4" w:rsidRPr="001B3FB4" w:rsidRDefault="001B3FB4" w:rsidP="001B3FB4">
                            <w:pPr>
                              <w:jc w:val="center"/>
                              <w:rPr>
                                <w:b/>
                                <w:color w:val="FFFF00"/>
                              </w:rPr>
                            </w:pPr>
                            <w:r w:rsidRPr="001B3FB4">
                              <w:rPr>
                                <w:b/>
                                <w:color w:val="FFFF00"/>
                              </w:rPr>
                              <w:t>STEPS TO CONTI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489E3" id="Right Arrow 7" o:spid="_x0000_s1031" type="#_x0000_t13" style="position:absolute;margin-left:0;margin-top:2.2pt;width:90pt;height:66.75pt;z-index:2516664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" adj="13590" fillcolor="#c3c3c3 [2166]" strokecolor="#c00000" strokeweight=".5pt">
                <v:fill color2="#b6b6b6 [2614]" rotate="t" colors="0 #d2d2d2;.5 #c8c8c8;1 silver" focus="100%" type="gradient">
                  <o:fill v:ext="view" type="gradientUnscaled"/>
                </v:fill>
                <v:textbox>
                  <w:txbxContent>
                    <w:p w:rsidR="001B3FB4" w:rsidRPr="001B3FB4" w:rsidRDefault="001B3FB4" w:rsidP="001B3FB4">
                      <w:pPr>
                        <w:jc w:val="center"/>
                        <w:rPr>
                          <w:b/>
                          <w:color w:val="FFFF00"/>
                        </w:rPr>
                      </w:pPr>
                      <w:r w:rsidRPr="001B3FB4">
                        <w:rPr>
                          <w:b/>
                          <w:color w:val="FFFF00"/>
                        </w:rPr>
                        <w:t>STEPS TO CONTIN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2A6363" w14:textId="77777777" w:rsidR="001B3FB4" w:rsidRDefault="001B3FB4"/>
    <w:p w14:paraId="133396C6" w14:textId="77777777" w:rsidR="001B3FB4" w:rsidRDefault="001B3FB4">
      <w:r>
        <w:tab/>
      </w:r>
      <w:r w:rsidR="00A1375C">
        <w:tab/>
      </w:r>
      <w:r w:rsidR="00A1375C">
        <w:tab/>
      </w:r>
      <w:r w:rsidR="00A1375C">
        <w:tab/>
      </w:r>
    </w:p>
    <w:p w14:paraId="3D2BDA2F" w14:textId="77777777" w:rsidR="001B3FB4" w:rsidRDefault="001B3FB4"/>
    <w:p w14:paraId="565E1603" w14:textId="77777777" w:rsidR="001B3FB4" w:rsidRDefault="001B3FB4"/>
    <w:p w14:paraId="727F623B" w14:textId="77777777" w:rsidR="001B3FB4" w:rsidRDefault="001B3FB4"/>
    <w:p w14:paraId="1BE855EA" w14:textId="77777777" w:rsidR="001B3FB4" w:rsidRDefault="001B3FB4"/>
    <w:p w14:paraId="3B34BBD0" w14:textId="77777777" w:rsidR="001B3FB4" w:rsidRDefault="001B3FB4"/>
    <w:p w14:paraId="7115F12D" w14:textId="77777777" w:rsidR="001B3FB4" w:rsidRDefault="001B3FB4"/>
    <w:p w14:paraId="71D24AA6" w14:textId="77777777" w:rsidR="001B3FB4" w:rsidRDefault="00A1375C">
      <w:r w:rsidRPr="00A1375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6900ED6" wp14:editId="1F95FDFD">
                <wp:simplePos x="0" y="0"/>
                <wp:positionH relativeFrom="column">
                  <wp:posOffset>4276725</wp:posOffset>
                </wp:positionH>
                <wp:positionV relativeFrom="paragraph">
                  <wp:posOffset>78105</wp:posOffset>
                </wp:positionV>
                <wp:extent cx="2019300" cy="1419225"/>
                <wp:effectExtent l="781050" t="0" r="19050" b="219075"/>
                <wp:wrapNone/>
                <wp:docPr id="15" name="Line Callout 1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419225"/>
                        </a:xfrm>
                        <a:prstGeom prst="borderCallout1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A4DEF4" w14:textId="77777777" w:rsidR="00A1375C" w:rsidRDefault="00A1375C" w:rsidP="00FB01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00CCBD9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15" o:spid="_x0000_s1032" type="#_x0000_t47" style="position:absolute;margin-left:336.75pt;margin-top:6.15pt;width:159pt;height:111.7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A1375C" w:rsidRDefault="00A1375C" w:rsidP="00FB01B1"/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3D8902" wp14:editId="4BBDF11C">
                <wp:simplePos x="0" y="0"/>
                <wp:positionH relativeFrom="column">
                  <wp:posOffset>1552575</wp:posOffset>
                </wp:positionH>
                <wp:positionV relativeFrom="paragraph">
                  <wp:posOffset>116205</wp:posOffset>
                </wp:positionV>
                <wp:extent cx="2019300" cy="1419225"/>
                <wp:effectExtent l="781050" t="0" r="19050" b="219075"/>
                <wp:wrapNone/>
                <wp:docPr id="13" name="Line Callout 1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419225"/>
                        </a:xfrm>
                        <a:prstGeom prst="borderCallout1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D317" w14:textId="77777777" w:rsidR="00A1375C" w:rsidRDefault="00A1375C" w:rsidP="00FB01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B02729" id="Line Callout 1 13" o:spid="_x0000_s1033" type="#_x0000_t47" style="position:absolute;margin-left:122.25pt;margin-top:9.15pt;width:159pt;height:111.7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A1375C" w:rsidRDefault="00A1375C" w:rsidP="00FB01B1"/>
                  </w:txbxContent>
                </v:textbox>
                <o:callout v:ext="edit" minusy="t"/>
              </v:shape>
            </w:pict>
          </mc:Fallback>
        </mc:AlternateContent>
      </w:r>
      <w:r w:rsidRPr="00A1375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0D7A1C7" wp14:editId="7B662AA1">
                <wp:simplePos x="0" y="0"/>
                <wp:positionH relativeFrom="margin">
                  <wp:align>right</wp:align>
                </wp:positionH>
                <wp:positionV relativeFrom="paragraph">
                  <wp:posOffset>97155</wp:posOffset>
                </wp:positionV>
                <wp:extent cx="2085975" cy="1419225"/>
                <wp:effectExtent l="819150" t="0" r="28575" b="219075"/>
                <wp:wrapNone/>
                <wp:docPr id="14" name="Line Callout 1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19225"/>
                        </a:xfrm>
                        <a:prstGeom prst="borderCallout1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CEFD61" w14:textId="77777777" w:rsidR="00A1375C" w:rsidRDefault="00A1375C" w:rsidP="00FB01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F38AFD" id="Line Callout 1 14" o:spid="_x0000_s1034" type="#_x0000_t47" style="position:absolute;margin-left:113.05pt;margin-top:7.65pt;width:164.25pt;height:111.75pt;z-index:2516776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" fillcolor="#f3a875 [2165]" strokecolor="#c00000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:rsidR="00A1375C" w:rsidRDefault="00A1375C" w:rsidP="00FB01B1"/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</w:p>
    <w:p w14:paraId="2B86B386" w14:textId="77777777" w:rsidR="001B3FB4" w:rsidRDefault="001B3FB4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97E4C71" wp14:editId="1D473889">
                <wp:simplePos x="0" y="0"/>
                <wp:positionH relativeFrom="margin">
                  <wp:align>left</wp:align>
                </wp:positionH>
                <wp:positionV relativeFrom="paragraph">
                  <wp:posOffset>21590</wp:posOffset>
                </wp:positionV>
                <wp:extent cx="1076325" cy="847725"/>
                <wp:effectExtent l="0" t="19050" r="47625" b="47625"/>
                <wp:wrapNone/>
                <wp:docPr id="11" name="Right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847725"/>
                        </a:xfrm>
                        <a:prstGeom prst="rightArrow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AF26" w14:textId="77777777" w:rsidR="001B3FB4" w:rsidRPr="001B3FB4" w:rsidRDefault="001B3FB4" w:rsidP="001B3FB4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  <w:r w:rsidRPr="001B3FB4">
                              <w:rPr>
                                <w:b/>
                                <w:color w:val="00B050"/>
                              </w:rPr>
                              <w:t>NEW STEPS TO BE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C9A55" id="Right Arrow 11" o:spid="_x0000_s1035" type="#_x0000_t13" style="position:absolute;margin-left:0;margin-top:1.7pt;width:84.75pt;height:66.7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" adj="13094" fillcolor="#ffd555 [2167]" strokecolor="#c00000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:rsidR="001B3FB4" w:rsidRPr="001B3FB4" w:rsidRDefault="001B3FB4" w:rsidP="001B3FB4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  <w:r w:rsidRPr="001B3FB4">
                        <w:rPr>
                          <w:b/>
                          <w:color w:val="00B050"/>
                        </w:rPr>
                        <w:t>NEW STEPS TO BEG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B3FB4" w:rsidSect="00A1375C">
      <w:pgSz w:w="15840" w:h="12240" w:orient="landscape"/>
      <w:pgMar w:top="720" w:right="720" w:bottom="720" w:left="720" w:header="720" w:footer="720" w:gutter="0"/>
      <w:pgBorders w:offsetFrom="page">
        <w:top w:val="dashSmallGap" w:sz="4" w:space="24" w:color="C00000"/>
        <w:left w:val="dashSmallGap" w:sz="4" w:space="24" w:color="C00000"/>
        <w:bottom w:val="dashSmallGap" w:sz="4" w:space="24" w:color="C00000"/>
        <w:right w:val="dashSmallGap" w:sz="4" w:space="24" w:color="C0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8D696B"/>
    <w:multiLevelType w:val="hybridMultilevel"/>
    <w:tmpl w:val="0D5A8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cwMjGwsDQwNTRT0lEKTi0uzszPAykwrAUAc/ofqCwAAAA="/>
  </w:docVars>
  <w:rsids>
    <w:rsidRoot w:val="001B3FB4"/>
    <w:rsid w:val="00127672"/>
    <w:rsid w:val="00162473"/>
    <w:rsid w:val="001B3FB4"/>
    <w:rsid w:val="00352D19"/>
    <w:rsid w:val="007C7A97"/>
    <w:rsid w:val="00925BFD"/>
    <w:rsid w:val="00946D9B"/>
    <w:rsid w:val="00A1375C"/>
    <w:rsid w:val="00D40DEA"/>
    <w:rsid w:val="00DA4D13"/>
    <w:rsid w:val="00F27047"/>
    <w:rsid w:val="00FB01B1"/>
    <w:rsid w:val="00FB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B8D2F"/>
  <w15:chartTrackingRefBased/>
  <w15:docId w15:val="{E86DAC3E-D435-4747-9218-95A7FB8A9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0835B74690D94DB14213D5C55CC5CF" ma:contentTypeVersion="5" ma:contentTypeDescription="Create a new document." ma:contentTypeScope="" ma:versionID="d8e6c9847fa394aaa6680ba692955799">
  <xsd:schema xmlns:xsd="http://www.w3.org/2001/XMLSchema" xmlns:xs="http://www.w3.org/2001/XMLSchema" xmlns:p="http://schemas.microsoft.com/office/2006/metadata/properties" xmlns:ns1="http://schemas.microsoft.com/sharepoint/v3" xmlns:ns2="9a7c82c1-9d2a-47a1-b8f4-50f61502f91f" xmlns:ns3="009e2a3a-0c8d-47a6-84b0-1f2d1da00fb8" targetNamespace="http://schemas.microsoft.com/office/2006/metadata/properties" ma:root="true" ma:fieldsID="04b553edac66bb739abbbccd9279997f" ns1:_="" ns2:_="" ns3:_="">
    <xsd:import namespace="http://schemas.microsoft.com/sharepoint/v3"/>
    <xsd:import namespace="9a7c82c1-9d2a-47a1-b8f4-50f61502f91f"/>
    <xsd:import namespace="009e2a3a-0c8d-47a6-84b0-1f2d1da00fb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c82c1-9d2a-47a1-b8f4-50f61502f9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9e2a3a-0c8d-47a6-84b0-1f2d1da00f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9608F6-BCAD-4174-AA6F-93F8377621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04E9F3-1D39-47D1-B5C7-1F7BE1D8CC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5761B1B-CC8A-4605-9F08-C9EA117FC3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8D5334-0CF4-46B4-B341-99CD30626E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a7c82c1-9d2a-47a1-b8f4-50f61502f91f"/>
    <ds:schemaRef ds:uri="009e2a3a-0c8d-47a6-84b0-1f2d1da00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Paraison</dc:creator>
  <cp:keywords/>
  <dc:description/>
  <cp:lastModifiedBy>Ambere Lewis</cp:lastModifiedBy>
  <cp:revision>2</cp:revision>
  <dcterms:created xsi:type="dcterms:W3CDTF">2021-02-23T18:04:00Z</dcterms:created>
  <dcterms:modified xsi:type="dcterms:W3CDTF">2021-02-2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835B74690D94DB14213D5C55CC5CF</vt:lpwstr>
  </property>
</Properties>
</file>